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97038F" w:rsidRDefault="0097038F">
      <w:bookmarkStart w:id="0" w:name="_GoBack"/>
      <w:bookmarkEnd w:id="0"/>
    </w:p>
    <w:sectPr w:rsidR="0097038F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10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TE0NzMyMjW2NDKzMLdQ0lEKTi0uzszPAykwrAUApKgJxiwAAAA="/>
  </w:docVars>
  <w:rsids>
    <w:rsidRoot w:val="009336D5"/>
    <w:rsid w:val="00480FF6"/>
    <w:rsid w:val="009336D5"/>
    <w:rsid w:val="0097038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microsoft.com/office/2007/relationships/stylesWithEffects" Target="stylesWithEffect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0</Words>
  <Characters>0</Characters>
  <Application>Microsoft Office Word</Application>
  <DocSecurity>0</DocSecurity>
  <Lines>0</Lines>
  <Paragraphs>0</Paragraphs>
  <ScaleCrop>false</ScaleCrop>
  <Company>Hewlett-Packard Company</Company>
  <LinksUpToDate>false</LinksUpToDate>
  <CharactersWithSpaces>0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amesh</dc:creator>
  <cp:keywords/>
  <dc:description/>
  <cp:lastModifiedBy>Ramesh</cp:lastModifiedBy>
  <cp:revision>2</cp:revision>
  <dcterms:created xsi:type="dcterms:W3CDTF">2017-11-03T09:50:00Z</dcterms:created>
  <dcterms:modified xsi:type="dcterms:W3CDTF">2017-11-03T09:50:00Z</dcterms:modified>
</cp:coreProperties>
</file>